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8681C" w14:textId="442CF8A6" w:rsidR="00E776A9" w:rsidRDefault="00093D70" w:rsidP="00E26D38">
      <w:pPr>
        <w:pStyle w:val="Heading1"/>
        <w:rPr>
          <w:color w:val="BF2F1A"/>
        </w:rPr>
      </w:pPr>
      <w:r>
        <w:rPr>
          <w:color w:val="BF2F1A"/>
        </w:rPr>
        <w:t>Epilogue</w:t>
      </w:r>
    </w:p>
    <w:p w14:paraId="1EE72636" w14:textId="680012F7" w:rsidR="00E776A9" w:rsidRDefault="00E776A9" w:rsidP="00E776A9">
      <w:r>
        <w:t>The year 2018-2019 was an extreme accomplishment for our chapter. No matter what curve ball was bound to hit us, all members remained strong and smart</w:t>
      </w:r>
      <w:r w:rsidR="000D29A5">
        <w:t xml:space="preserve"> and kept this chapter successful.</w:t>
      </w:r>
    </w:p>
    <w:p w14:paraId="5CEA37EA" w14:textId="0CB0C82A" w:rsidR="00E776A9" w:rsidRPr="00E776A9" w:rsidRDefault="00E776A9" w:rsidP="00E776A9"/>
    <w:p w14:paraId="2F146481" w14:textId="312B9E68" w:rsidR="00E26D38" w:rsidRPr="001F40D4" w:rsidRDefault="00B319C6" w:rsidP="00E26D38">
      <w:pPr>
        <w:pStyle w:val="Heading1"/>
        <w:rPr>
          <w:rFonts w:asciiTheme="minorHAnsi" w:eastAsiaTheme="minorHAnsi" w:hAnsiTheme="minorHAnsi" w:cstheme="minorBidi"/>
          <w:b w:val="0"/>
          <w:color w:val="BF2F1A"/>
          <w:sz w:val="20"/>
          <w:szCs w:val="20"/>
        </w:rPr>
      </w:pPr>
      <w:r w:rsidRPr="004E67F0">
        <w:rPr>
          <w:noProof/>
          <w:lang w:eastAsia="en-US"/>
        </w:rPr>
        <w:drawing>
          <wp:anchor distT="0" distB="0" distL="114300" distR="114300" simplePos="0" relativeHeight="251666432" behindDoc="0" locked="0" layoutInCell="1" allowOverlap="1" wp14:anchorId="5867D20E" wp14:editId="3701AA3A">
            <wp:simplePos x="0" y="0"/>
            <wp:positionH relativeFrom="column">
              <wp:posOffset>-1871980</wp:posOffset>
            </wp:positionH>
            <wp:positionV relativeFrom="paragraph">
              <wp:posOffset>182880</wp:posOffset>
            </wp:positionV>
            <wp:extent cx="1483995" cy="12471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83995" cy="1247140"/>
                    </a:xfrm>
                    <a:prstGeom prst="rect">
                      <a:avLst/>
                    </a:prstGeom>
                  </pic:spPr>
                </pic:pic>
              </a:graphicData>
            </a:graphic>
            <wp14:sizeRelH relativeFrom="page">
              <wp14:pctWidth>0</wp14:pctWidth>
            </wp14:sizeRelH>
            <wp14:sizeRelV relativeFrom="page">
              <wp14:pctHeight>0</wp14:pctHeight>
            </wp14:sizeRelV>
          </wp:anchor>
        </w:drawing>
      </w:r>
      <w:r w:rsidR="0093014C" w:rsidRPr="001F40D4">
        <w:rPr>
          <w:noProof/>
          <w:color w:val="BF2F1A"/>
          <w:lang w:eastAsia="en-US"/>
        </w:rPr>
        <mc:AlternateContent>
          <mc:Choice Requires="wps">
            <w:drawing>
              <wp:anchor distT="0" distB="0" distL="0" distR="0" simplePos="0" relativeHeight="251661312" behindDoc="0" locked="0" layoutInCell="1" allowOverlap="0" wp14:anchorId="32E48392" wp14:editId="74241C84">
                <wp:simplePos x="0" y="0"/>
                <wp:positionH relativeFrom="page">
                  <wp:posOffset>-62815</wp:posOffset>
                </wp:positionH>
                <wp:positionV relativeFrom="page">
                  <wp:posOffset>3088034</wp:posOffset>
                </wp:positionV>
                <wp:extent cx="2286000" cy="1148109"/>
                <wp:effectExtent l="0" t="0" r="0" b="0"/>
                <wp:wrapSquare wrapText="bothSides"/>
                <wp:docPr id="3" name="Text Box 3" title="Side bar"/>
                <wp:cNvGraphicFramePr/>
                <a:graphic xmlns:a="http://schemas.openxmlformats.org/drawingml/2006/main">
                  <a:graphicData uri="http://schemas.microsoft.com/office/word/2010/wordprocessingShape">
                    <wps:wsp>
                      <wps:cNvSpPr txBox="1"/>
                      <wps:spPr>
                        <a:xfrm>
                          <a:off x="0" y="0"/>
                          <a:ext cx="2286000" cy="11481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69E5E" w14:textId="77777777" w:rsidR="00381EF7" w:rsidRDefault="00381EF7">
                            <w:pPr>
                              <w:pStyle w:val="Quote"/>
                            </w:pPr>
                            <w:r>
                              <w:t>“Better Men for a Better World”</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type w14:anchorId="32E48392" id="_x0000_t202" coordsize="21600,21600" o:spt="202" path="m,l,21600r21600,l21600,xe">
                <v:stroke joinstyle="miter"/>
                <v:path gradientshapeok="t" o:connecttype="rect"/>
              </v:shapetype>
              <v:shape id="Text Box 3" o:spid="_x0000_s1026" type="#_x0000_t202" alt="Title: Side bar" style="position:absolute;margin-left:-4.95pt;margin-top:243.15pt;width:180pt;height:90.4pt;z-index:251661312;visibility:visible;mso-wrap-style:square;mso-width-percent:1000;mso-height-percent:0;mso-wrap-distance-left:0;mso-wrap-distance-top:0;mso-wrap-distance-right:0;mso-wrap-distance-bottom:0;mso-position-horizontal:absolute;mso-position-horizontal-relative:page;mso-position-vertical:absolute;mso-position-vertical-relative:page;mso-width-percent:1000;mso-height-percent:0;mso-width-relative:outer-margin-area;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" o:allowoverlap="f" fillcolor="white [3201]" stroked="f" strokeweight=".5pt">
                <v:textbox inset="36pt,0,11.52pt,18pt">
                  <w:txbxContent>
                    <w:p w14:paraId="5CD69E5E" w14:textId="77777777" w:rsidR="00381EF7" w:rsidRDefault="00381EF7">
                      <w:pPr>
                        <w:pStyle w:val="Quote"/>
                      </w:pPr>
                      <w:r>
                        <w:t>“Better Men for a Better World”</w:t>
                      </w:r>
                    </w:p>
                  </w:txbxContent>
                </v:textbox>
                <w10:wrap type="square" anchorx="page" anchory="page"/>
              </v:shape>
            </w:pict>
          </mc:Fallback>
        </mc:AlternateContent>
      </w:r>
      <w:r w:rsidR="004F093C" w:rsidRPr="001F40D4">
        <w:rPr>
          <w:noProof/>
          <w:color w:val="BF2F1A"/>
          <w:lang w:eastAsia="en-US"/>
        </w:rPr>
        <mc:AlternateContent>
          <mc:Choice Requires="wps">
            <w:drawing>
              <wp:anchor distT="0" distB="0" distL="114300" distR="114300" simplePos="0" relativeHeight="251660288" behindDoc="0" locked="0" layoutInCell="1" allowOverlap="1" wp14:anchorId="7471AF30" wp14:editId="06645F8B">
                <wp:simplePos x="0" y="0"/>
                <wp:positionH relativeFrom="page">
                  <wp:posOffset>51435</wp:posOffset>
                </wp:positionH>
                <wp:positionV relativeFrom="page">
                  <wp:posOffset>231140</wp:posOffset>
                </wp:positionV>
                <wp:extent cx="2286000" cy="2286000"/>
                <wp:effectExtent l="0" t="0" r="0" b="0"/>
                <wp:wrapSquare wrapText="bothSides"/>
                <wp:docPr id="2" name="Text Box 2" title="Volume and date"/>
                <wp:cNvGraphicFramePr/>
                <a:graphic xmlns:a="http://schemas.openxmlformats.org/drawingml/2006/main">
                  <a:graphicData uri="http://schemas.microsoft.com/office/word/2010/wordprocessingShape">
                    <wps:wsp>
                      <wps:cNvSpPr txBox="1"/>
                      <wps:spPr>
                        <a:xfrm>
                          <a:off x="0" y="0"/>
                          <a:ext cx="2286000" cy="2286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377E0" w14:textId="5A34E050" w:rsidR="00381EF7" w:rsidRPr="0093014C" w:rsidRDefault="00381EF7">
                            <w:pPr>
                              <w:pStyle w:val="Subtitle"/>
                            </w:pPr>
                            <w:r w:rsidRPr="0093014C">
                              <w:t>SIGMA THETA</w:t>
                            </w:r>
                          </w:p>
                          <w:p w14:paraId="2B6AC709" w14:textId="73383CE3" w:rsidR="00381EF7" w:rsidRPr="0093014C" w:rsidRDefault="000D29A5">
                            <w:pPr>
                              <w:pStyle w:val="Date"/>
                              <w:rPr>
                                <w:b w:val="0"/>
                                <w:color w:val="000000" w:themeColor="text1"/>
                              </w:rPr>
                            </w:pPr>
                            <w:r>
                              <w:rPr>
                                <w:b w:val="0"/>
                                <w:color w:val="000000" w:themeColor="text1"/>
                              </w:rPr>
                              <w:t>2</w:t>
                            </w:r>
                            <w:r w:rsidR="00FA4A12">
                              <w:rPr>
                                <w:b w:val="0"/>
                                <w:color w:val="000000" w:themeColor="text1"/>
                              </w:rPr>
                              <w:t>6</w:t>
                            </w:r>
                            <w:bookmarkStart w:id="0" w:name="_GoBack"/>
                            <w:bookmarkEnd w:id="0"/>
                            <w:r w:rsidR="00381EF7">
                              <w:rPr>
                                <w:b w:val="0"/>
                                <w:color w:val="000000" w:themeColor="text1"/>
                              </w:rPr>
                              <w:t xml:space="preserve"> April 2019</w:t>
                            </w:r>
                          </w:p>
                        </w:txbxContent>
                      </wps:txbx>
                      <wps:bodyPr rot="0" spcFirstLastPara="0" vertOverflow="overflow" horzOverflow="overflow" vert="horz" wrap="square" lIns="457200" tIns="228600" rIns="146304" bIns="91440" numCol="1" spcCol="0" rtlCol="0" fromWordArt="0" anchor="b"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 w14:anchorId="7471AF30" id="Text Box 2" o:spid="_x0000_s1027" type="#_x0000_t202" alt="Title: Volume and date" style="position:absolute;margin-left:4.05pt;margin-top:18.2pt;width:180pt;height:180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outer-margin-area;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" fillcolor="white [3201]" stroked="f" strokeweight=".5pt">
                <v:textbox inset="36pt,18pt,11.52pt,7.2pt">
                  <w:txbxContent>
                    <w:p w14:paraId="639377E0" w14:textId="5A34E050" w:rsidR="00381EF7" w:rsidRPr="0093014C" w:rsidRDefault="00381EF7">
                      <w:pPr>
                        <w:pStyle w:val="Subtitle"/>
                      </w:pPr>
                      <w:r w:rsidRPr="0093014C">
                        <w:t>SIGMA THETA</w:t>
                      </w:r>
                    </w:p>
                    <w:p w14:paraId="2B6AC709" w14:textId="73383CE3" w:rsidR="00381EF7" w:rsidRPr="0093014C" w:rsidRDefault="000D29A5">
                      <w:pPr>
                        <w:pStyle w:val="Date"/>
                        <w:rPr>
                          <w:b w:val="0"/>
                          <w:color w:val="000000" w:themeColor="text1"/>
                        </w:rPr>
                      </w:pPr>
                      <w:r>
                        <w:rPr>
                          <w:b w:val="0"/>
                          <w:color w:val="000000" w:themeColor="text1"/>
                        </w:rPr>
                        <w:t>2</w:t>
                      </w:r>
                      <w:r w:rsidR="00FA4A12">
                        <w:rPr>
                          <w:b w:val="0"/>
                          <w:color w:val="000000" w:themeColor="text1"/>
                        </w:rPr>
                        <w:t>6</w:t>
                      </w:r>
                      <w:bookmarkStart w:id="1" w:name="_GoBack"/>
                      <w:bookmarkEnd w:id="1"/>
                      <w:r w:rsidR="00381EF7">
                        <w:rPr>
                          <w:b w:val="0"/>
                          <w:color w:val="000000" w:themeColor="text1"/>
                        </w:rPr>
                        <w:t xml:space="preserve"> April 2019</w:t>
                      </w:r>
                    </w:p>
                  </w:txbxContent>
                </v:textbox>
                <w10:wrap type="square" anchorx="page" anchory="page"/>
              </v:shape>
            </w:pict>
          </mc:Fallback>
        </mc:AlternateContent>
      </w:r>
      <w:r w:rsidR="000B0246">
        <w:rPr>
          <w:color w:val="BF2F1A"/>
        </w:rPr>
        <w:t>Spring</w:t>
      </w:r>
      <w:r w:rsidR="00881971">
        <w:rPr>
          <w:color w:val="BF2F1A"/>
        </w:rPr>
        <w:t xml:space="preserve"> Class</w:t>
      </w:r>
    </w:p>
    <w:p w14:paraId="529E49EB" w14:textId="047225C5" w:rsidR="00A0132A" w:rsidRPr="00A0132A" w:rsidRDefault="00CA00EB" w:rsidP="00A0132A">
      <w:pPr>
        <w:rPr>
          <w:rFonts w:ascii="Times New Roman" w:eastAsia="Times New Roman" w:hAnsi="Times New Roman" w:cs="Times New Roman"/>
          <w:color w:val="auto"/>
          <w:lang w:eastAsia="en-US"/>
        </w:rPr>
      </w:pPr>
      <w:r>
        <w:t xml:space="preserve">We were utterly successful with Spring’s recruitment and the class we have developed. However, a class of 19 </w:t>
      </w:r>
      <w:r w:rsidRPr="00215A3E">
        <w:rPr>
          <w:noProof/>
        </w:rPr>
        <w:t>member</w:t>
      </w:r>
      <w:r w:rsidR="00215A3E">
        <w:rPr>
          <w:noProof/>
        </w:rPr>
        <w:t>s</w:t>
      </w:r>
      <w:r>
        <w:t xml:space="preserve"> dropped to 17. Initiates Nicholas Quinones and Nick Cupo have both dropped due to their</w:t>
      </w:r>
      <w:r w:rsidR="00783C5D">
        <w:t xml:space="preserve"> </w:t>
      </w:r>
      <w:r>
        <w:t xml:space="preserve">conflictual </w:t>
      </w:r>
      <w:r w:rsidR="0009122B">
        <w:t xml:space="preserve">issues </w:t>
      </w:r>
      <w:proofErr w:type="gramStart"/>
      <w:r>
        <w:t>in regards to</w:t>
      </w:r>
      <w:proofErr w:type="gramEnd"/>
      <w:r>
        <w:t xml:space="preserve"> their process. As for the other 17, they have gotten through their process with high motivation and effort</w:t>
      </w:r>
      <w:r w:rsidR="00E26D38">
        <w:rPr>
          <w:noProof/>
          <w:lang w:eastAsia="en-US"/>
        </w:rPr>
        <mc:AlternateContent>
          <mc:Choice Requires="wps">
            <w:drawing>
              <wp:anchor distT="0" distB="457200" distL="114300" distR="114300" simplePos="0" relativeHeight="251659264" behindDoc="0" locked="0" layoutInCell="1" allowOverlap="1" wp14:anchorId="5BBB2A65" wp14:editId="7E6E1870">
                <wp:simplePos x="0" y="0"/>
                <wp:positionH relativeFrom="margin">
                  <wp:posOffset>50800</wp:posOffset>
                </wp:positionH>
                <wp:positionV relativeFrom="page">
                  <wp:posOffset>0</wp:posOffset>
                </wp:positionV>
                <wp:extent cx="4914265" cy="2402840"/>
                <wp:effectExtent l="0" t="0" r="0" b="10160"/>
                <wp:wrapTopAndBottom/>
                <wp:docPr id="1" name="Rectangle 1" title="Masthead"/>
                <wp:cNvGraphicFramePr/>
                <a:graphic xmlns:a="http://schemas.openxmlformats.org/drawingml/2006/main">
                  <a:graphicData uri="http://schemas.microsoft.com/office/word/2010/wordprocessingShape">
                    <wps:wsp>
                      <wps:cNvSpPr/>
                      <wps:spPr>
                        <a:xfrm>
                          <a:off x="0" y="0"/>
                          <a:ext cx="4914265" cy="2402840"/>
                        </a:xfrm>
                        <a:prstGeom prst="rect">
                          <a:avLst/>
                        </a:prstGeom>
                        <a:solidFill>
                          <a:srgbClr val="BF2F1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9E38FD" w14:textId="77777777" w:rsidR="00381EF7" w:rsidRDefault="00381EF7">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381EF7" w:rsidRPr="00E26D38" w:rsidRDefault="00381EF7">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wps:txbx>
                      <wps:bodyPr rot="0" spcFirstLastPara="0" vertOverflow="overflow" horzOverflow="overflow" vert="horz" wrap="square" lIns="146304" tIns="228600" rIns="146304"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B2A65" id="Rectangle 1" o:spid="_x0000_s1028" alt="Title: Masthead" style="position:absolute;margin-left:4pt;margin-top:0;width:386.95pt;height:189.2pt;z-index:251659264;visibility:visible;mso-wrap-style:square;mso-width-percent:0;mso-height-percent:0;mso-wrap-distance-left:9pt;mso-wrap-distance-top:0;mso-wrap-distance-right:9pt;mso-wrap-distance-bottom:36pt;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" fillcolor="#bf2f1a" stroked="f" strokeweight="1pt">
                <v:textbox inset="11.52pt,18pt,11.52pt,7.2pt">
                  <w:txbxContent>
                    <w:p w14:paraId="309E38FD" w14:textId="77777777" w:rsidR="00381EF7" w:rsidRDefault="00381EF7">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381EF7" w:rsidRPr="00E26D38" w:rsidRDefault="00381EF7">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v:textbox>
                <w10:wrap type="topAndBottom" anchorx="margin" anchory="page"/>
              </v:rect>
            </w:pict>
          </mc:Fallback>
        </mc:AlternateContent>
      </w:r>
      <w:r w:rsidR="00815385">
        <w:t>.</w:t>
      </w:r>
      <w:r w:rsidR="00A0132A" w:rsidRPr="00A0132A">
        <w:rPr>
          <w:rFonts w:ascii="Times New Roman" w:eastAsia="Times New Roman" w:hAnsi="Times New Roman" w:cs="Times New Roman"/>
          <w:color w:val="auto"/>
          <w:lang w:eastAsia="en-US"/>
        </w:rPr>
        <w:fldChar w:fldCharType="begin"/>
      </w:r>
      <w:r w:rsidR="00A0132A" w:rsidRPr="00A0132A">
        <w:rPr>
          <w:rFonts w:ascii="Times New Roman" w:eastAsia="Times New Roman" w:hAnsi="Times New Roman" w:cs="Times New Roman"/>
          <w:color w:val="auto"/>
          <w:lang w:eastAsia="en-US"/>
        </w:rPr>
        <w:instrText xml:space="preserve"> INCLUDEPICTURE "https://scontent.ftpa1-2.fna.fbcdn.net/v/t1.0-9/53327456_10161507944550252_1466059688893218816_n.jpg?_nc_cat=100&amp;_nc_ht=scontent.ftpa1-2.fna&amp;oh=dc7d80cc31edbfb20df6d140432f34ab&amp;oe=5D0B7528" \* MERGEFORMATINET </w:instrText>
      </w:r>
      <w:r w:rsidR="00A0132A" w:rsidRPr="00A0132A">
        <w:rPr>
          <w:rFonts w:ascii="Times New Roman" w:eastAsia="Times New Roman" w:hAnsi="Times New Roman" w:cs="Times New Roman"/>
          <w:color w:val="auto"/>
          <w:lang w:eastAsia="en-US"/>
        </w:rPr>
        <w:fldChar w:fldCharType="end"/>
      </w:r>
    </w:p>
    <w:p w14:paraId="35050396" w14:textId="2222A1CD" w:rsidR="00E26D38" w:rsidRDefault="00E26D38" w:rsidP="000B0246">
      <w:pPr>
        <w:spacing w:line="360" w:lineRule="auto"/>
      </w:pPr>
    </w:p>
    <w:p w14:paraId="401B28B2" w14:textId="11893F00" w:rsidR="00F54697" w:rsidRDefault="00DF6E23" w:rsidP="000B0246">
      <w:pPr>
        <w:spacing w:line="360" w:lineRule="auto"/>
        <w:rPr>
          <w:b/>
          <w:color w:val="C00000"/>
          <w:sz w:val="34"/>
          <w:szCs w:val="34"/>
        </w:rPr>
      </w:pPr>
      <w:r>
        <w:rPr>
          <w:b/>
          <w:color w:val="C00000"/>
          <w:sz w:val="34"/>
          <w:szCs w:val="34"/>
        </w:rPr>
        <w:t xml:space="preserve">Sigma Theta </w:t>
      </w:r>
      <w:r w:rsidR="0084249F">
        <w:rPr>
          <w:b/>
          <w:color w:val="C00000"/>
          <w:sz w:val="34"/>
          <w:szCs w:val="34"/>
        </w:rPr>
        <w:t>Seniors of 2019</w:t>
      </w:r>
    </w:p>
    <w:p w14:paraId="0069656A" w14:textId="2B2D83BD" w:rsidR="006B6CF7" w:rsidRDefault="0084249F" w:rsidP="000B0246">
      <w:pPr>
        <w:spacing w:line="360" w:lineRule="auto"/>
      </w:pPr>
      <w:r>
        <w:t>While we did have a class of 17 complete</w:t>
      </w:r>
      <w:r w:rsidR="000D29A5">
        <w:t xml:space="preserve"> </w:t>
      </w:r>
      <w:r>
        <w:t>their process</w:t>
      </w:r>
      <w:r w:rsidR="000D29A5">
        <w:t xml:space="preserve">, we also have our senior class of 10 leaving the chapter. </w:t>
      </w:r>
      <w:r w:rsidR="0099387F">
        <w:t>O</w:t>
      </w:r>
      <w:r w:rsidR="000D29A5">
        <w:t>ur chapter</w:t>
      </w:r>
      <w:r w:rsidR="0099387F">
        <w:t xml:space="preserve"> therefore remains</w:t>
      </w:r>
      <w:r w:rsidR="000D29A5">
        <w:t xml:space="preserve"> with a profit </w:t>
      </w:r>
      <w:r w:rsidR="0099387F">
        <w:t xml:space="preserve">of members, however, our seniors leaving will not be forgotten. This is </w:t>
      </w:r>
      <w:r w:rsidR="004C6A73">
        <w:t>due to the</w:t>
      </w:r>
      <w:r w:rsidR="0099387F">
        <w:t xml:space="preserve"> impact </w:t>
      </w:r>
      <w:r w:rsidR="004C6A73">
        <w:t xml:space="preserve">they each had </w:t>
      </w:r>
      <w:r w:rsidR="0099387F">
        <w:t>on our chapter and how it must operate. For the seniors, each one is</w:t>
      </w:r>
      <w:r w:rsidR="004C6A73">
        <w:t xml:space="preserve"> taking on a different path to continue </w:t>
      </w:r>
      <w:r w:rsidR="00154CAC">
        <w:t>their life journ</w:t>
      </w:r>
      <w:r w:rsidR="006B6CF7">
        <w:t>eys.</w:t>
      </w:r>
    </w:p>
    <w:p w14:paraId="0C23C6E0" w14:textId="1C4842C5" w:rsidR="006B6CF7" w:rsidRDefault="006B6CF7" w:rsidP="000B0246">
      <w:pPr>
        <w:spacing w:line="360" w:lineRule="auto"/>
      </w:pPr>
      <w:r w:rsidRPr="00F44CE6">
        <w:rPr>
          <w:b/>
          <w:u w:val="single"/>
        </w:rPr>
        <w:t>Jason Delaney</w:t>
      </w:r>
      <w:r>
        <w:t xml:space="preserve"> –</w:t>
      </w:r>
      <w:r w:rsidR="00083ABE">
        <w:t xml:space="preserve"> Moving into an apartment </w:t>
      </w:r>
      <w:r w:rsidR="00F44CE6">
        <w:t>and looking for work</w:t>
      </w:r>
    </w:p>
    <w:p w14:paraId="26B0B36C" w14:textId="2ECBDE01" w:rsidR="00083ABE" w:rsidRDefault="00083ABE" w:rsidP="00083ABE">
      <w:pPr>
        <w:tabs>
          <w:tab w:val="left" w:pos="6045"/>
        </w:tabs>
        <w:spacing w:line="360" w:lineRule="auto"/>
      </w:pPr>
      <w:r w:rsidRPr="00F44CE6">
        <w:rPr>
          <w:b/>
          <w:u w:val="single"/>
        </w:rPr>
        <w:t>Taylor Bauer</w:t>
      </w:r>
      <w:r>
        <w:t xml:space="preserve"> – Will be doing the </w:t>
      </w:r>
      <w:proofErr w:type="spellStart"/>
      <w:proofErr w:type="gramStart"/>
      <w:r>
        <w:t>Masters</w:t>
      </w:r>
      <w:proofErr w:type="spellEnd"/>
      <w:proofErr w:type="gramEnd"/>
      <w:r>
        <w:t xml:space="preserve"> Program (commuting)</w:t>
      </w:r>
    </w:p>
    <w:p w14:paraId="6EE69858" w14:textId="62B90F74" w:rsidR="00083ABE" w:rsidRDefault="00083ABE" w:rsidP="00083ABE">
      <w:pPr>
        <w:tabs>
          <w:tab w:val="left" w:pos="6045"/>
        </w:tabs>
        <w:spacing w:line="360" w:lineRule="auto"/>
      </w:pPr>
      <w:r w:rsidRPr="00F44CE6">
        <w:rPr>
          <w:b/>
          <w:u w:val="single"/>
        </w:rPr>
        <w:t>Christian Perez</w:t>
      </w:r>
      <w:r>
        <w:t xml:space="preserve"> – Will be continuing school in North Dakota </w:t>
      </w:r>
    </w:p>
    <w:p w14:paraId="717B57AE" w14:textId="3CD91425" w:rsidR="00083ABE" w:rsidRDefault="00083ABE" w:rsidP="00083ABE">
      <w:pPr>
        <w:tabs>
          <w:tab w:val="left" w:pos="6045"/>
        </w:tabs>
        <w:spacing w:line="360" w:lineRule="auto"/>
      </w:pPr>
      <w:r>
        <w:tab/>
        <w:t xml:space="preserve"> </w:t>
      </w:r>
    </w:p>
    <w:p w14:paraId="6C505ADF" w14:textId="1B3C89B9" w:rsidR="00083ABE" w:rsidRDefault="00083ABE" w:rsidP="000B0246">
      <w:pPr>
        <w:spacing w:line="360" w:lineRule="auto"/>
      </w:pPr>
      <w:r w:rsidRPr="00F44CE6">
        <w:rPr>
          <w:b/>
          <w:u w:val="single"/>
        </w:rPr>
        <w:lastRenderedPageBreak/>
        <w:t xml:space="preserve">Chris </w:t>
      </w:r>
      <w:proofErr w:type="spellStart"/>
      <w:r w:rsidRPr="00F44CE6">
        <w:rPr>
          <w:b/>
          <w:u w:val="single"/>
        </w:rPr>
        <w:t>Daniello</w:t>
      </w:r>
      <w:proofErr w:type="spellEnd"/>
      <w:r>
        <w:t xml:space="preserve"> – Will </w:t>
      </w:r>
      <w:r w:rsidR="00940002">
        <w:t>finish</w:t>
      </w:r>
      <w:r>
        <w:t xml:space="preserve"> the police academy</w:t>
      </w:r>
      <w:r w:rsidR="00940002">
        <w:t xml:space="preserve"> and continue with his career</w:t>
      </w:r>
    </w:p>
    <w:p w14:paraId="4BC47FC4" w14:textId="656612A2" w:rsidR="00083ABE" w:rsidRDefault="00083ABE" w:rsidP="000B0246">
      <w:pPr>
        <w:spacing w:line="360" w:lineRule="auto"/>
      </w:pPr>
      <w:r w:rsidRPr="00F44CE6">
        <w:rPr>
          <w:b/>
          <w:u w:val="single"/>
        </w:rPr>
        <w:t>Tanner Rhoden</w:t>
      </w:r>
      <w:r>
        <w:t xml:space="preserve"> –</w:t>
      </w:r>
      <w:r w:rsidR="001D6BDD">
        <w:t xml:space="preserve"> </w:t>
      </w:r>
      <w:r w:rsidR="008F36B1">
        <w:t>Tanner will continue to work selling shutters</w:t>
      </w:r>
    </w:p>
    <w:p w14:paraId="42F7765A" w14:textId="7D3F9238" w:rsidR="009F0292" w:rsidRDefault="009F0292" w:rsidP="000B0246">
      <w:pPr>
        <w:spacing w:line="360" w:lineRule="auto"/>
      </w:pPr>
      <w:proofErr w:type="spellStart"/>
      <w:r w:rsidRPr="00F44CE6">
        <w:rPr>
          <w:b/>
          <w:u w:val="single"/>
        </w:rPr>
        <w:t>Wanit</w:t>
      </w:r>
      <w:proofErr w:type="spellEnd"/>
      <w:r w:rsidRPr="00F44CE6">
        <w:rPr>
          <w:b/>
          <w:u w:val="single"/>
        </w:rPr>
        <w:t xml:space="preserve"> </w:t>
      </w:r>
      <w:proofErr w:type="spellStart"/>
      <w:r w:rsidRPr="00F44CE6">
        <w:rPr>
          <w:b/>
          <w:u w:val="single"/>
        </w:rPr>
        <w:t>Ruekit</w:t>
      </w:r>
      <w:proofErr w:type="spellEnd"/>
      <w:r>
        <w:t xml:space="preserve"> – Will be continuing dental school and military service</w:t>
      </w:r>
      <w:r w:rsidR="00E8192D">
        <w:t>. He will commission once he finishes camp this summer</w:t>
      </w:r>
    </w:p>
    <w:p w14:paraId="4EA9C0F4" w14:textId="7BC5726D" w:rsidR="00083ABE" w:rsidRDefault="00083ABE" w:rsidP="000B0246">
      <w:pPr>
        <w:spacing w:line="360" w:lineRule="auto"/>
      </w:pPr>
      <w:r w:rsidRPr="00F44CE6">
        <w:rPr>
          <w:b/>
          <w:u w:val="single"/>
        </w:rPr>
        <w:t>Eddie Gemma</w:t>
      </w:r>
      <w:r>
        <w:t xml:space="preserve"> – </w:t>
      </w:r>
      <w:r w:rsidR="00F44CE6">
        <w:t>Father time will be f</w:t>
      </w:r>
      <w:r>
        <w:t>inally graduating</w:t>
      </w:r>
    </w:p>
    <w:p w14:paraId="041C8CB8" w14:textId="2FEF5242" w:rsidR="00083ABE" w:rsidRDefault="00083ABE" w:rsidP="000B0246">
      <w:pPr>
        <w:spacing w:line="360" w:lineRule="auto"/>
      </w:pPr>
      <w:r w:rsidRPr="00F44CE6">
        <w:rPr>
          <w:b/>
          <w:u w:val="single"/>
        </w:rPr>
        <w:t>Greg Miller</w:t>
      </w:r>
      <w:r>
        <w:t xml:space="preserve"> – Will be doing the </w:t>
      </w:r>
      <w:proofErr w:type="spellStart"/>
      <w:proofErr w:type="gramStart"/>
      <w:r>
        <w:t>Masters</w:t>
      </w:r>
      <w:proofErr w:type="spellEnd"/>
      <w:proofErr w:type="gramEnd"/>
      <w:r>
        <w:t xml:space="preserve"> Program</w:t>
      </w:r>
    </w:p>
    <w:p w14:paraId="77F209CF" w14:textId="6DB7CB21" w:rsidR="00083ABE" w:rsidRDefault="00083ABE" w:rsidP="000B0246">
      <w:pPr>
        <w:spacing w:line="360" w:lineRule="auto"/>
      </w:pPr>
      <w:r w:rsidRPr="00F44CE6">
        <w:rPr>
          <w:b/>
          <w:u w:val="single"/>
        </w:rPr>
        <w:t>Ryan Bo</w:t>
      </w:r>
      <w:r w:rsidR="001D425F">
        <w:rPr>
          <w:b/>
          <w:u w:val="single"/>
        </w:rPr>
        <w:t>u</w:t>
      </w:r>
      <w:r w:rsidRPr="00F44CE6">
        <w:rPr>
          <w:b/>
          <w:u w:val="single"/>
        </w:rPr>
        <w:t>rdeau</w:t>
      </w:r>
      <w:r>
        <w:t xml:space="preserve"> – </w:t>
      </w:r>
      <w:r w:rsidR="00940002">
        <w:t>Has an internship with United Soccer League in Tampa</w:t>
      </w:r>
      <w:r w:rsidR="00F44CE6">
        <w:t>. He will also be moving in with Jason at his new apartment.</w:t>
      </w:r>
    </w:p>
    <w:p w14:paraId="1391F283" w14:textId="2A1FA985" w:rsidR="00083ABE" w:rsidRDefault="00083ABE" w:rsidP="000B0246">
      <w:pPr>
        <w:spacing w:line="360" w:lineRule="auto"/>
      </w:pPr>
      <w:r w:rsidRPr="00F44CE6">
        <w:rPr>
          <w:b/>
          <w:u w:val="single"/>
        </w:rPr>
        <w:t>Adam Alexander</w:t>
      </w:r>
      <w:r>
        <w:t xml:space="preserve"> –</w:t>
      </w:r>
      <w:r w:rsidR="008F36B1">
        <w:t xml:space="preserve"> </w:t>
      </w:r>
      <w:r w:rsidR="00DE7EF0">
        <w:t>Has an internship in Ybor City</w:t>
      </w:r>
      <w:r w:rsidR="00E8192D">
        <w:t xml:space="preserve"> for the Summer and still currently trying to find another job</w:t>
      </w:r>
    </w:p>
    <w:p w14:paraId="1BB71A93" w14:textId="480758C0" w:rsidR="0009122B" w:rsidRDefault="0009122B" w:rsidP="000B0246">
      <w:pPr>
        <w:spacing w:line="360" w:lineRule="auto"/>
      </w:pPr>
    </w:p>
    <w:p w14:paraId="313C25EA" w14:textId="04969360" w:rsidR="00B341F3" w:rsidRDefault="002675E9" w:rsidP="0009122B">
      <w:pPr>
        <w:spacing w:line="360" w:lineRule="auto"/>
        <w:rPr>
          <w:b/>
          <w:color w:val="C00000"/>
          <w:sz w:val="36"/>
        </w:rPr>
      </w:pPr>
      <w:r>
        <w:rPr>
          <w:b/>
          <w:color w:val="C00000"/>
          <w:sz w:val="36"/>
        </w:rPr>
        <w:t xml:space="preserve">Their </w:t>
      </w:r>
      <w:r w:rsidR="0009122B">
        <w:rPr>
          <w:b/>
          <w:color w:val="C00000"/>
          <w:sz w:val="36"/>
        </w:rPr>
        <w:t>Final Words</w:t>
      </w:r>
    </w:p>
    <w:p w14:paraId="1DD424C6" w14:textId="336351C0" w:rsidR="0009122B" w:rsidRPr="003D4DC8" w:rsidRDefault="003D4DC8" w:rsidP="0009122B">
      <w:pPr>
        <w:spacing w:line="360" w:lineRule="auto"/>
        <w:rPr>
          <w:b/>
          <w:color w:val="C00000"/>
          <w:sz w:val="28"/>
        </w:rPr>
      </w:pPr>
      <w:r w:rsidRPr="003D4DC8">
        <w:rPr>
          <w:b/>
          <w:color w:val="C00000"/>
          <w:sz w:val="28"/>
        </w:rPr>
        <w:t>Jason Delaney:</w:t>
      </w:r>
    </w:p>
    <w:p w14:paraId="3D637CB9" w14:textId="637DDA5F" w:rsidR="003D4DC8" w:rsidRPr="003D4DC8" w:rsidRDefault="003D4DC8" w:rsidP="003D4DC8">
      <w:pPr>
        <w:spacing w:line="360" w:lineRule="auto"/>
        <w:rPr>
          <w:color w:val="auto"/>
        </w:rPr>
      </w:pPr>
      <w:r w:rsidRPr="003D4DC8">
        <w:rPr>
          <w:color w:val="auto"/>
        </w:rPr>
        <w:t>“We are what we repeatedly do. Excellence, then, is not an act, but a lifestyle” -Aristotle with a modification from me</w:t>
      </w:r>
    </w:p>
    <w:p w14:paraId="2CB487E5" w14:textId="2986D8E2" w:rsidR="003D4DC8" w:rsidRPr="003D4DC8" w:rsidRDefault="003D4DC8" w:rsidP="003D4DC8">
      <w:pPr>
        <w:spacing w:line="360" w:lineRule="auto"/>
        <w:rPr>
          <w:color w:val="auto"/>
        </w:rPr>
      </w:pPr>
      <w:r w:rsidRPr="003D4DC8">
        <w:rPr>
          <w:color w:val="auto"/>
        </w:rPr>
        <w:t xml:space="preserve">From the new “old guys” in the chapter to the new class in the chapter, it is simple. If you want this chapter to succeed you are going to have to earn it. You are going to have to work, go to events, do things you don’t want to do, and even fight for what you deserve. Nothing is going to be handed to you on that campus. Every guy this year fought and dedicated time and effort into making this the biggest pledge class since the chi’s (Eddie Gemma’s class). All of you have it in you to do something for this chapter to help us get even higher and to achieve goals we never thought possible. Time doesn’t stop for anyone, nothing in life is given to you, you </w:t>
      </w:r>
      <w:proofErr w:type="gramStart"/>
      <w:r w:rsidRPr="003D4DC8">
        <w:rPr>
          <w:color w:val="auto"/>
        </w:rPr>
        <w:t>have to</w:t>
      </w:r>
      <w:proofErr w:type="gramEnd"/>
      <w:r w:rsidRPr="003D4DC8">
        <w:rPr>
          <w:color w:val="auto"/>
        </w:rPr>
        <w:t xml:space="preserve"> go out and fight for it.</w:t>
      </w:r>
    </w:p>
    <w:p w14:paraId="24CE28FF" w14:textId="77777777" w:rsidR="003D4DC8" w:rsidRPr="003D4DC8" w:rsidRDefault="003D4DC8" w:rsidP="003D4DC8">
      <w:pPr>
        <w:spacing w:line="360" w:lineRule="auto"/>
        <w:rPr>
          <w:color w:val="auto"/>
        </w:rPr>
      </w:pPr>
      <w:r w:rsidRPr="003D4DC8">
        <w:rPr>
          <w:color w:val="auto"/>
        </w:rPr>
        <w:t xml:space="preserve">Remember your journey in TKE is nothing you are prepared for and e-board you are prepared even less </w:t>
      </w:r>
      <w:proofErr w:type="spellStart"/>
      <w:r w:rsidRPr="003D4DC8">
        <w:rPr>
          <w:color w:val="auto"/>
        </w:rPr>
        <w:t>then</w:t>
      </w:r>
      <w:proofErr w:type="spellEnd"/>
      <w:r w:rsidRPr="003D4DC8">
        <w:rPr>
          <w:color w:val="auto"/>
        </w:rPr>
        <w:t xml:space="preserve"> the normal member. But remember to use the resources around you, use each other, use alumni that are in the area and with doing that no goal is too small for you to meet. Throughout your journey there will be fights, there will be hard times and struggles but remember you will </w:t>
      </w:r>
      <w:r w:rsidRPr="003D4DC8">
        <w:rPr>
          <w:color w:val="auto"/>
        </w:rPr>
        <w:lastRenderedPageBreak/>
        <w:t>always have each other along the way. Enjoy all the time you will spend with each other and build a brotherhood on campus like none other. Find the passion, the fire that burns inside you and find what keeps it going and keep that fire burning not only through TKE but throughout life.</w:t>
      </w:r>
    </w:p>
    <w:p w14:paraId="14077915" w14:textId="77777777" w:rsidR="003D4DC8" w:rsidRPr="003D4DC8" w:rsidRDefault="003D4DC8" w:rsidP="003D4DC8">
      <w:pPr>
        <w:spacing w:line="360" w:lineRule="auto"/>
        <w:rPr>
          <w:color w:val="auto"/>
        </w:rPr>
      </w:pPr>
      <w:r w:rsidRPr="003D4DC8">
        <w:rPr>
          <w:color w:val="auto"/>
        </w:rPr>
        <w:t>This fraternity brought me things I never thought it would have and I thank all of you for helping me along the way and believing in me all the way. I know and felt the support that you all gave me and know you would all have followed me to the grave fighting for this fraternity and I thank you all for that. I want to thank everyone again for the memories that I will never forget and the stories I have that I will tell forever.</w:t>
      </w:r>
    </w:p>
    <w:p w14:paraId="7DBCE82D" w14:textId="77777777" w:rsidR="003D4DC8" w:rsidRPr="003D4DC8" w:rsidRDefault="003D4DC8" w:rsidP="003D4DC8">
      <w:pPr>
        <w:spacing w:line="360" w:lineRule="auto"/>
        <w:rPr>
          <w:color w:val="auto"/>
        </w:rPr>
      </w:pPr>
      <w:r w:rsidRPr="003D4DC8">
        <w:rPr>
          <w:color w:val="auto"/>
        </w:rPr>
        <w:t>“No one remembers what you try to do, everyone only remembers what you actually did”</w:t>
      </w:r>
    </w:p>
    <w:p w14:paraId="53240679" w14:textId="77777777" w:rsidR="003D4DC8" w:rsidRPr="003D4DC8" w:rsidRDefault="003D4DC8" w:rsidP="003D4DC8">
      <w:pPr>
        <w:spacing w:line="360" w:lineRule="auto"/>
        <w:rPr>
          <w:color w:val="auto"/>
        </w:rPr>
      </w:pPr>
      <w:r w:rsidRPr="003D4DC8">
        <w:rPr>
          <w:color w:val="auto"/>
        </w:rPr>
        <w:t>As my last formal address to the chapter as an active member, I love you all, I thank you all, and I love this fucking fraternity!</w:t>
      </w:r>
    </w:p>
    <w:p w14:paraId="67A10E5B" w14:textId="00F3E0DF" w:rsidR="003D4DC8" w:rsidRPr="003D4DC8" w:rsidRDefault="003D4DC8" w:rsidP="003D4DC8">
      <w:pPr>
        <w:spacing w:line="360" w:lineRule="auto"/>
        <w:rPr>
          <w:b/>
          <w:color w:val="C00000"/>
          <w:sz w:val="28"/>
        </w:rPr>
      </w:pPr>
      <w:r w:rsidRPr="003D4DC8">
        <w:rPr>
          <w:b/>
          <w:color w:val="C00000"/>
          <w:sz w:val="28"/>
        </w:rPr>
        <w:t xml:space="preserve">Chris </w:t>
      </w:r>
      <w:proofErr w:type="spellStart"/>
      <w:r w:rsidRPr="003D4DC8">
        <w:rPr>
          <w:b/>
          <w:color w:val="C00000"/>
          <w:sz w:val="28"/>
        </w:rPr>
        <w:t>Daniello</w:t>
      </w:r>
      <w:proofErr w:type="spellEnd"/>
      <w:r w:rsidRPr="003D4DC8">
        <w:rPr>
          <w:b/>
          <w:color w:val="C00000"/>
          <w:sz w:val="28"/>
        </w:rPr>
        <w:t>:</w:t>
      </w:r>
    </w:p>
    <w:p w14:paraId="1009E3A4" w14:textId="77777777" w:rsidR="003D4DC8" w:rsidRPr="003D4DC8" w:rsidRDefault="003D4DC8" w:rsidP="003D4DC8">
      <w:pPr>
        <w:spacing w:line="360" w:lineRule="auto"/>
        <w:rPr>
          <w:color w:val="auto"/>
        </w:rPr>
      </w:pPr>
      <w:r w:rsidRPr="003D4DC8">
        <w:rPr>
          <w:color w:val="auto"/>
        </w:rPr>
        <w:t xml:space="preserve">For my finals post all I </w:t>
      </w:r>
      <w:proofErr w:type="spellStart"/>
      <w:r w:rsidRPr="003D4DC8">
        <w:rPr>
          <w:color w:val="auto"/>
        </w:rPr>
        <w:t>gotta</w:t>
      </w:r>
      <w:proofErr w:type="spellEnd"/>
      <w:r w:rsidRPr="003D4DC8">
        <w:rPr>
          <w:color w:val="auto"/>
        </w:rPr>
        <w:t xml:space="preserve"> say is make it fun. Go to events, participate on campus, get out of your rooms. Nothing and I mean nothing </w:t>
      </w:r>
      <w:proofErr w:type="gramStart"/>
      <w:r w:rsidRPr="003D4DC8">
        <w:rPr>
          <w:color w:val="auto"/>
        </w:rPr>
        <w:t>is</w:t>
      </w:r>
      <w:proofErr w:type="gramEnd"/>
      <w:r w:rsidRPr="003D4DC8">
        <w:rPr>
          <w:color w:val="auto"/>
        </w:rPr>
        <w:t xml:space="preserve"> boring if u have a positive attitude and go to have a great time. Good luck news guys I look forward to hearing about </w:t>
      </w:r>
      <w:proofErr w:type="spellStart"/>
      <w:r w:rsidRPr="003D4DC8">
        <w:rPr>
          <w:color w:val="auto"/>
        </w:rPr>
        <w:t>ur</w:t>
      </w:r>
      <w:proofErr w:type="spellEnd"/>
      <w:r w:rsidRPr="003D4DC8">
        <w:rPr>
          <w:color w:val="auto"/>
        </w:rPr>
        <w:t xml:space="preserve"> success in the future. Hit me up for ride a </w:t>
      </w:r>
      <w:proofErr w:type="gramStart"/>
      <w:r w:rsidRPr="003D4DC8">
        <w:rPr>
          <w:color w:val="auto"/>
        </w:rPr>
        <w:t>longs</w:t>
      </w:r>
      <w:proofErr w:type="gramEnd"/>
      <w:r w:rsidRPr="003D4DC8">
        <w:rPr>
          <w:color w:val="auto"/>
        </w:rPr>
        <w:t xml:space="preserve"> one day.</w:t>
      </w:r>
    </w:p>
    <w:p w14:paraId="27066D41" w14:textId="6427C7F4" w:rsidR="003D4DC8" w:rsidRPr="003D4DC8" w:rsidRDefault="003D4DC8" w:rsidP="003D4DC8">
      <w:pPr>
        <w:spacing w:line="360" w:lineRule="auto"/>
        <w:rPr>
          <w:b/>
          <w:color w:val="C00000"/>
          <w:sz w:val="28"/>
        </w:rPr>
      </w:pPr>
      <w:r w:rsidRPr="003D4DC8">
        <w:rPr>
          <w:b/>
          <w:color w:val="C00000"/>
          <w:sz w:val="28"/>
        </w:rPr>
        <w:t xml:space="preserve">Ryan Bourdeau: </w:t>
      </w:r>
    </w:p>
    <w:p w14:paraId="30163779" w14:textId="764A405D" w:rsidR="003D4DC8" w:rsidRPr="003D4DC8" w:rsidRDefault="003D4DC8" w:rsidP="003D4DC8">
      <w:pPr>
        <w:spacing w:line="360" w:lineRule="auto"/>
        <w:rPr>
          <w:color w:val="auto"/>
        </w:rPr>
      </w:pPr>
      <w:r w:rsidRPr="003D4DC8">
        <w:rPr>
          <w:color w:val="auto"/>
        </w:rPr>
        <w:t xml:space="preserve">I truly gave everything I got to </w:t>
      </w:r>
      <w:proofErr w:type="gramStart"/>
      <w:r w:rsidRPr="003D4DC8">
        <w:rPr>
          <w:color w:val="auto"/>
        </w:rPr>
        <w:t>this chapter these past 4 years</w:t>
      </w:r>
      <w:proofErr w:type="gramEnd"/>
      <w:r w:rsidRPr="003D4DC8">
        <w:rPr>
          <w:color w:val="auto"/>
        </w:rPr>
        <w:t xml:space="preserve"> and I hope I’ve left it a better place than I did when I came in. Strive to do better and Challenge one another to be better every day in TKE and in life. </w:t>
      </w:r>
      <w:proofErr w:type="gramStart"/>
      <w:r w:rsidRPr="003D4DC8">
        <w:rPr>
          <w:color w:val="auto"/>
        </w:rPr>
        <w:t>Each and every</w:t>
      </w:r>
      <w:proofErr w:type="gramEnd"/>
      <w:r w:rsidRPr="003D4DC8">
        <w:rPr>
          <w:color w:val="auto"/>
        </w:rPr>
        <w:t xml:space="preserve"> brother in this chapter has something to give to this organization sometimes you just have to find what it is. I’ll always be a phone call away to help you guys with what you need. Invite the alumni to shit don’t piss them off lol. Here’s my number for anyone who doesn’t have it (941) 373-5858. I wish you all the best and I know you guys will take this chapter to the next level and I cannot wait to see it!</w:t>
      </w:r>
    </w:p>
    <w:p w14:paraId="5FCA3BF0" w14:textId="34380423" w:rsidR="003D4DC8" w:rsidRPr="003D4DC8" w:rsidRDefault="003D4DC8" w:rsidP="003D4DC8">
      <w:pPr>
        <w:spacing w:line="360" w:lineRule="auto"/>
        <w:rPr>
          <w:color w:val="auto"/>
        </w:rPr>
      </w:pPr>
      <w:r w:rsidRPr="003D4DC8">
        <w:rPr>
          <w:color w:val="auto"/>
        </w:rPr>
        <w:t>NEVER FORGET</w:t>
      </w:r>
      <w:r>
        <w:rPr>
          <w:color w:val="auto"/>
        </w:rPr>
        <w:t xml:space="preserve">, </w:t>
      </w:r>
      <w:r w:rsidRPr="003D4DC8">
        <w:rPr>
          <w:color w:val="auto"/>
        </w:rPr>
        <w:t>SIGMA THETA DOES WHAT SIGMA THETA DOES!</w:t>
      </w:r>
      <w:r>
        <w:rPr>
          <w:color w:val="auto"/>
        </w:rPr>
        <w:t xml:space="preserve"> </w:t>
      </w:r>
      <w:r w:rsidRPr="003D4DC8">
        <w:rPr>
          <w:color w:val="auto"/>
        </w:rPr>
        <w:t>DRINK MORE BEER </w:t>
      </w:r>
      <w:r w:rsidRPr="003D4DC8">
        <w:rPr>
          <w:rFonts w:ascii="Segoe UI Emoji" w:hAnsi="Segoe UI Emoji" w:cs="Segoe UI Emoji"/>
          <w:color w:val="auto"/>
        </w:rPr>
        <w:t>🍺</w:t>
      </w:r>
    </w:p>
    <w:p w14:paraId="652ECC7B" w14:textId="4D661C8E" w:rsidR="003D4DC8" w:rsidRPr="003D4DC8" w:rsidRDefault="003D4DC8" w:rsidP="003D4DC8">
      <w:pPr>
        <w:spacing w:line="360" w:lineRule="auto"/>
        <w:rPr>
          <w:b/>
          <w:color w:val="C00000"/>
          <w:sz w:val="28"/>
        </w:rPr>
      </w:pPr>
      <w:r w:rsidRPr="003D4DC8">
        <w:rPr>
          <w:b/>
          <w:color w:val="C00000"/>
          <w:sz w:val="28"/>
        </w:rPr>
        <w:lastRenderedPageBreak/>
        <w:t>Christian Perez:</w:t>
      </w:r>
    </w:p>
    <w:p w14:paraId="34B42904" w14:textId="5A60254F" w:rsidR="003D4DC8" w:rsidRDefault="003D4DC8" w:rsidP="003D4DC8">
      <w:pPr>
        <w:spacing w:line="360" w:lineRule="auto"/>
        <w:rPr>
          <w:color w:val="auto"/>
        </w:rPr>
      </w:pPr>
      <w:r w:rsidRPr="003D4DC8">
        <w:rPr>
          <w:color w:val="auto"/>
        </w:rPr>
        <w:t xml:space="preserve">For my final post I just want to thank the old guys for giving memories I’ll never </w:t>
      </w:r>
      <w:proofErr w:type="spellStart"/>
      <w:r w:rsidRPr="003D4DC8">
        <w:rPr>
          <w:color w:val="auto"/>
        </w:rPr>
        <w:t>for get</w:t>
      </w:r>
      <w:proofErr w:type="spellEnd"/>
      <w:r w:rsidRPr="003D4DC8">
        <w:rPr>
          <w:color w:val="auto"/>
        </w:rPr>
        <w:t xml:space="preserve">. I started by not knowing what I wanted from this fraternity to getting everything and more, even though </w:t>
      </w:r>
      <w:proofErr w:type="spellStart"/>
      <w:r w:rsidRPr="003D4DC8">
        <w:rPr>
          <w:color w:val="auto"/>
        </w:rPr>
        <w:t>y’all</w:t>
      </w:r>
      <w:proofErr w:type="spellEnd"/>
      <w:r w:rsidRPr="003D4DC8">
        <w:rPr>
          <w:color w:val="auto"/>
        </w:rPr>
        <w:t xml:space="preserve"> stress me out lol. New guys, like Chris said keep it fun, participate on campus but never forget to </w:t>
      </w:r>
      <w:proofErr w:type="gramStart"/>
      <w:r w:rsidRPr="003D4DC8">
        <w:rPr>
          <w:color w:val="auto"/>
        </w:rPr>
        <w:t>fucking</w:t>
      </w:r>
      <w:proofErr w:type="gramEnd"/>
      <w:r w:rsidRPr="003D4DC8">
        <w:rPr>
          <w:color w:val="auto"/>
        </w:rPr>
        <w:t xml:space="preserve"> rally at the same time. Have fun please take care of this chapter, give it the same love we did. Thank you guys </w:t>
      </w:r>
      <w:r w:rsidRPr="003D4DC8">
        <w:rPr>
          <w:rFonts w:ascii="Segoe UI Emoji" w:hAnsi="Segoe UI Emoji" w:cs="Segoe UI Emoji"/>
          <w:color w:val="auto"/>
        </w:rPr>
        <w:t>🙌🏼</w:t>
      </w:r>
      <w:r w:rsidRPr="003D4DC8">
        <w:rPr>
          <w:color w:val="auto"/>
        </w:rPr>
        <w:t>. </w:t>
      </w:r>
    </w:p>
    <w:p w14:paraId="35843000" w14:textId="14F8EC7C" w:rsidR="003D4DC8" w:rsidRPr="003D4DC8" w:rsidRDefault="003D4DC8" w:rsidP="003D4DC8">
      <w:pPr>
        <w:spacing w:line="360" w:lineRule="auto"/>
        <w:rPr>
          <w:b/>
          <w:color w:val="C00000"/>
          <w:sz w:val="28"/>
        </w:rPr>
      </w:pPr>
      <w:r w:rsidRPr="003D4DC8">
        <w:rPr>
          <w:b/>
          <w:color w:val="C00000"/>
          <w:sz w:val="28"/>
        </w:rPr>
        <w:t>Adam Alexander:</w:t>
      </w:r>
    </w:p>
    <w:p w14:paraId="1F54EA0A" w14:textId="11DC02F9" w:rsidR="003D4DC8" w:rsidRPr="003D4DC8" w:rsidRDefault="003D4DC8" w:rsidP="003D4DC8">
      <w:pPr>
        <w:spacing w:line="360" w:lineRule="auto"/>
        <w:rPr>
          <w:color w:val="auto"/>
        </w:rPr>
      </w:pPr>
      <w:r w:rsidRPr="003D4DC8">
        <w:rPr>
          <w:color w:val="auto"/>
        </w:rPr>
        <w:t xml:space="preserve">I love and appreciate each and everyone one of you and thank you </w:t>
      </w:r>
      <w:proofErr w:type="gramStart"/>
      <w:r w:rsidRPr="003D4DC8">
        <w:rPr>
          <w:color w:val="auto"/>
        </w:rPr>
        <w:t>all of</w:t>
      </w:r>
      <w:proofErr w:type="gramEnd"/>
      <w:r w:rsidRPr="003D4DC8">
        <w:rPr>
          <w:color w:val="auto"/>
        </w:rPr>
        <w:t xml:space="preserve"> the last three and a half years. Goodbyes are </w:t>
      </w:r>
      <w:proofErr w:type="gramStart"/>
      <w:r w:rsidRPr="003D4DC8">
        <w:rPr>
          <w:color w:val="auto"/>
        </w:rPr>
        <w:t>gay</w:t>
      </w:r>
      <w:proofErr w:type="gramEnd"/>
      <w:r w:rsidRPr="003D4DC8">
        <w:rPr>
          <w:color w:val="auto"/>
        </w:rPr>
        <w:t xml:space="preserve"> so I’ll just say this... learn from each other and love one another.</w:t>
      </w:r>
      <w:r>
        <w:rPr>
          <w:color w:val="auto"/>
        </w:rPr>
        <w:t xml:space="preserve"> </w:t>
      </w:r>
      <w:r w:rsidRPr="003D4DC8">
        <w:rPr>
          <w:color w:val="auto"/>
        </w:rPr>
        <w:t>If I could go back, I’d do things a lot differently, starting with being a better brother to all of you. College is for making mistakes and I’ve made many, but TKE was always there for me, and I will forever be grateful.</w:t>
      </w:r>
      <w:r>
        <w:rPr>
          <w:color w:val="auto"/>
        </w:rPr>
        <w:t xml:space="preserve"> </w:t>
      </w:r>
      <w:proofErr w:type="gramStart"/>
      <w:r w:rsidRPr="003D4DC8">
        <w:rPr>
          <w:color w:val="auto"/>
        </w:rPr>
        <w:t>So</w:t>
      </w:r>
      <w:proofErr w:type="gramEnd"/>
      <w:r w:rsidRPr="003D4DC8">
        <w:rPr>
          <w:color w:val="auto"/>
        </w:rPr>
        <w:t xml:space="preserve"> make mistakes and have </w:t>
      </w:r>
      <w:proofErr w:type="spellStart"/>
      <w:r w:rsidRPr="003D4DC8">
        <w:rPr>
          <w:color w:val="auto"/>
        </w:rPr>
        <w:t>each others’</w:t>
      </w:r>
      <w:proofErr w:type="spellEnd"/>
      <w:r w:rsidRPr="003D4DC8">
        <w:rPr>
          <w:color w:val="auto"/>
        </w:rPr>
        <w:t xml:space="preserve"> backs.</w:t>
      </w:r>
      <w:r>
        <w:rPr>
          <w:color w:val="auto"/>
        </w:rPr>
        <w:t xml:space="preserve"> I l</w:t>
      </w:r>
      <w:r w:rsidRPr="003D4DC8">
        <w:rPr>
          <w:color w:val="auto"/>
        </w:rPr>
        <w:t>ove you all, again. Let’s hang. 813-763-3586.</w:t>
      </w:r>
    </w:p>
    <w:p w14:paraId="2C9519BB" w14:textId="0F98F230" w:rsidR="003D4DC8" w:rsidRPr="00245409" w:rsidRDefault="00245409" w:rsidP="003D4DC8">
      <w:pPr>
        <w:spacing w:line="360" w:lineRule="auto"/>
        <w:rPr>
          <w:b/>
          <w:color w:val="C00000"/>
          <w:sz w:val="28"/>
        </w:rPr>
      </w:pPr>
      <w:r w:rsidRPr="00245409">
        <w:rPr>
          <w:b/>
          <w:color w:val="C00000"/>
          <w:sz w:val="28"/>
        </w:rPr>
        <w:t>Tanner Rhoden</w:t>
      </w:r>
    </w:p>
    <w:p w14:paraId="798FE0D1" w14:textId="0C4724F4" w:rsidR="00245409" w:rsidRDefault="00245409" w:rsidP="003D4DC8">
      <w:pPr>
        <w:spacing w:line="360" w:lineRule="auto"/>
        <w:rPr>
          <w:color w:val="auto"/>
        </w:rPr>
      </w:pPr>
      <w:r w:rsidRPr="00245409">
        <w:rPr>
          <w:color w:val="auto"/>
        </w:rPr>
        <w:t xml:space="preserve">I </w:t>
      </w:r>
      <w:proofErr w:type="gramStart"/>
      <w:r w:rsidRPr="00245409">
        <w:rPr>
          <w:color w:val="auto"/>
        </w:rPr>
        <w:t>Fucking</w:t>
      </w:r>
      <w:proofErr w:type="gramEnd"/>
      <w:r w:rsidRPr="00245409">
        <w:rPr>
          <w:color w:val="auto"/>
        </w:rPr>
        <w:t xml:space="preserve"> Love you guys and I will miss every single one of you!! Currently I am Drunk and just got done skinny dipping with my fiancé in Lake Lure, North Carolina. Awesome time. But seriously, TKE has been a lifelong experience that I will never </w:t>
      </w:r>
      <w:proofErr w:type="gramStart"/>
      <w:r w:rsidRPr="00245409">
        <w:rPr>
          <w:color w:val="auto"/>
        </w:rPr>
        <w:t>forget</w:t>
      </w:r>
      <w:proofErr w:type="gramEnd"/>
      <w:r w:rsidRPr="00245409">
        <w:rPr>
          <w:color w:val="auto"/>
        </w:rPr>
        <w:t xml:space="preserve"> and I will miss a lot of you boys and hope that we continue to hang out! </w:t>
      </w:r>
      <w:proofErr w:type="gramStart"/>
      <w:r w:rsidRPr="00245409">
        <w:rPr>
          <w:color w:val="auto"/>
        </w:rPr>
        <w:t>New guys</w:t>
      </w:r>
      <w:r>
        <w:rPr>
          <w:color w:val="auto"/>
        </w:rPr>
        <w:t>,</w:t>
      </w:r>
      <w:proofErr w:type="gramEnd"/>
      <w:r w:rsidRPr="00245409">
        <w:rPr>
          <w:color w:val="auto"/>
        </w:rPr>
        <w:t xml:space="preserve"> never end the fight to become the best fraternity on campus and continue to keep it going. There is a lot of new potential in all of you and I along with several others expect great things to come! Good luck in your future endeavors.</w:t>
      </w:r>
    </w:p>
    <w:p w14:paraId="32C868B8" w14:textId="677CB15B" w:rsidR="003D4DC8" w:rsidRPr="00245409" w:rsidRDefault="00245409" w:rsidP="003D4DC8">
      <w:pPr>
        <w:spacing w:line="360" w:lineRule="auto"/>
        <w:rPr>
          <w:b/>
          <w:color w:val="C00000"/>
          <w:sz w:val="28"/>
        </w:rPr>
      </w:pPr>
      <w:r w:rsidRPr="00245409">
        <w:rPr>
          <w:b/>
          <w:color w:val="C00000"/>
          <w:sz w:val="28"/>
        </w:rPr>
        <w:t>Eddie Gemma</w:t>
      </w:r>
    </w:p>
    <w:p w14:paraId="2E381232" w14:textId="7D260B5E" w:rsidR="00570E22" w:rsidRPr="00245409" w:rsidRDefault="00245409" w:rsidP="00245409">
      <w:pPr>
        <w:spacing w:line="360" w:lineRule="auto"/>
        <w:rPr>
          <w:color w:val="auto"/>
        </w:rPr>
      </w:pPr>
      <w:r w:rsidRPr="00245409">
        <w:rPr>
          <w:color w:val="auto"/>
        </w:rPr>
        <w:t>Final words</w:t>
      </w:r>
      <w:r>
        <w:rPr>
          <w:color w:val="auto"/>
        </w:rPr>
        <w:t>: Bradley Pincus -</w:t>
      </w:r>
      <w:r w:rsidRPr="00245409">
        <w:rPr>
          <w:color w:val="auto"/>
        </w:rPr>
        <w:t> if you’re gay, you’re gay. Peace </w:t>
      </w:r>
      <w:r w:rsidRPr="00245409">
        <w:rPr>
          <w:rFonts w:ascii="Segoe UI Emoji" w:hAnsi="Segoe UI Emoji" w:cs="Segoe UI Emoji"/>
          <w:color w:val="auto"/>
        </w:rPr>
        <w:t>✌🏻</w:t>
      </w:r>
    </w:p>
    <w:sectPr w:rsidR="00570E22" w:rsidRPr="00245409" w:rsidSect="009C305A">
      <w:headerReference w:type="default" r:id="rId12"/>
      <w:pgSz w:w="12240" w:h="15840"/>
      <w:pgMar w:top="1008" w:right="720" w:bottom="720" w:left="3600" w:header="432" w:footer="576" w:gutter="0"/>
      <w:pgBorders w:offsetFrom="page">
        <w:top w:val="dashSmallGap" w:sz="4" w:space="24" w:color="FF0000"/>
        <w:left w:val="dashSmallGap" w:sz="4" w:space="24" w:color="FF0000"/>
        <w:bottom w:val="dashSmallGap" w:sz="4" w:space="24" w:color="FF0000"/>
        <w:right w:val="dashSmallGap" w:sz="4" w:space="24" w:color="FF000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B907B" w14:textId="77777777" w:rsidR="004B65C9" w:rsidRDefault="004B65C9">
      <w:pPr>
        <w:spacing w:after="0" w:line="240" w:lineRule="auto"/>
      </w:pPr>
      <w:r>
        <w:separator/>
      </w:r>
    </w:p>
  </w:endnote>
  <w:endnote w:type="continuationSeparator" w:id="0">
    <w:p w14:paraId="2206D91C" w14:textId="77777777" w:rsidR="004B65C9" w:rsidRDefault="004B6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A6893" w14:textId="77777777" w:rsidR="004B65C9" w:rsidRDefault="004B65C9">
      <w:pPr>
        <w:spacing w:after="0" w:line="240" w:lineRule="auto"/>
      </w:pPr>
      <w:r>
        <w:separator/>
      </w:r>
    </w:p>
  </w:footnote>
  <w:footnote w:type="continuationSeparator" w:id="0">
    <w:p w14:paraId="73AAF002" w14:textId="77777777" w:rsidR="004B65C9" w:rsidRDefault="004B65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1716089"/>
      <w:docPartObj>
        <w:docPartGallery w:val="Page Numbers (Top of Page)"/>
        <w:docPartUnique/>
      </w:docPartObj>
    </w:sdtPr>
    <w:sdtEndPr>
      <w:rPr>
        <w:noProof/>
      </w:rPr>
    </w:sdtEndPr>
    <w:sdtContent>
      <w:p w14:paraId="692824C9" w14:textId="77777777" w:rsidR="00381EF7" w:rsidRDefault="00381EF7">
        <w:pPr>
          <w:pStyle w:val="Header"/>
          <w:jc w:val="right"/>
        </w:pPr>
        <w:r>
          <w:fldChar w:fldCharType="begin"/>
        </w:r>
        <w:r>
          <w:instrText xml:space="preserve"> PAGE   \* MERGEFORMAT </w:instrText>
        </w:r>
        <w:r>
          <w:fldChar w:fldCharType="separate"/>
        </w:r>
        <w:r>
          <w:rPr>
            <w:noProof/>
          </w:rPr>
          <w:t>6</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CE711E"/>
    <w:multiLevelType w:val="hybridMultilevel"/>
    <w:tmpl w:val="2B7EEC9A"/>
    <w:lvl w:ilvl="0" w:tplc="039604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DAxMTe1NDExNTFU0lEKTi0uzszPAykwrwUA7p7/TCwAAAA="/>
  </w:docVars>
  <w:rsids>
    <w:rsidRoot w:val="00DD7384"/>
    <w:rsid w:val="0000468C"/>
    <w:rsid w:val="0001095F"/>
    <w:rsid w:val="00014F1F"/>
    <w:rsid w:val="00027754"/>
    <w:rsid w:val="000772CB"/>
    <w:rsid w:val="000831C7"/>
    <w:rsid w:val="00083ABE"/>
    <w:rsid w:val="0009122B"/>
    <w:rsid w:val="000923FC"/>
    <w:rsid w:val="00093D70"/>
    <w:rsid w:val="000A685F"/>
    <w:rsid w:val="000B019C"/>
    <w:rsid w:val="000B0246"/>
    <w:rsid w:val="000D29A5"/>
    <w:rsid w:val="000E4393"/>
    <w:rsid w:val="000E58F1"/>
    <w:rsid w:val="000F3276"/>
    <w:rsid w:val="000F3794"/>
    <w:rsid w:val="00154CAC"/>
    <w:rsid w:val="001B1D8F"/>
    <w:rsid w:val="001D425F"/>
    <w:rsid w:val="001D6BDD"/>
    <w:rsid w:val="001E1C14"/>
    <w:rsid w:val="001F40D4"/>
    <w:rsid w:val="002045DC"/>
    <w:rsid w:val="002072E5"/>
    <w:rsid w:val="00215A3E"/>
    <w:rsid w:val="00221ADF"/>
    <w:rsid w:val="00223FCA"/>
    <w:rsid w:val="00242F20"/>
    <w:rsid w:val="00245409"/>
    <w:rsid w:val="00251FBC"/>
    <w:rsid w:val="00254B0A"/>
    <w:rsid w:val="00262D89"/>
    <w:rsid w:val="002675E9"/>
    <w:rsid w:val="002B467A"/>
    <w:rsid w:val="002E15B0"/>
    <w:rsid w:val="002E53D9"/>
    <w:rsid w:val="00304774"/>
    <w:rsid w:val="003567D7"/>
    <w:rsid w:val="00381EF7"/>
    <w:rsid w:val="0038263C"/>
    <w:rsid w:val="00386D78"/>
    <w:rsid w:val="003A1153"/>
    <w:rsid w:val="003D4DC8"/>
    <w:rsid w:val="003D701F"/>
    <w:rsid w:val="003F24CF"/>
    <w:rsid w:val="003F571B"/>
    <w:rsid w:val="0042456C"/>
    <w:rsid w:val="0042500C"/>
    <w:rsid w:val="004268D3"/>
    <w:rsid w:val="00443866"/>
    <w:rsid w:val="00456178"/>
    <w:rsid w:val="00484281"/>
    <w:rsid w:val="00485ACC"/>
    <w:rsid w:val="00486371"/>
    <w:rsid w:val="0049791C"/>
    <w:rsid w:val="004A04DC"/>
    <w:rsid w:val="004B1771"/>
    <w:rsid w:val="004B65C9"/>
    <w:rsid w:val="004C0C51"/>
    <w:rsid w:val="004C3965"/>
    <w:rsid w:val="004C5F7F"/>
    <w:rsid w:val="004C6A73"/>
    <w:rsid w:val="004D6882"/>
    <w:rsid w:val="004D7C22"/>
    <w:rsid w:val="004E67F0"/>
    <w:rsid w:val="004F093C"/>
    <w:rsid w:val="00505499"/>
    <w:rsid w:val="00511E2F"/>
    <w:rsid w:val="005132E5"/>
    <w:rsid w:val="00513673"/>
    <w:rsid w:val="00527FAC"/>
    <w:rsid w:val="00537726"/>
    <w:rsid w:val="00570E22"/>
    <w:rsid w:val="0057435F"/>
    <w:rsid w:val="00575142"/>
    <w:rsid w:val="005B2FD5"/>
    <w:rsid w:val="00612376"/>
    <w:rsid w:val="00624CDB"/>
    <w:rsid w:val="00655A80"/>
    <w:rsid w:val="00657F08"/>
    <w:rsid w:val="006940B8"/>
    <w:rsid w:val="006B6CF7"/>
    <w:rsid w:val="006C21B4"/>
    <w:rsid w:val="006F267F"/>
    <w:rsid w:val="006F3CEC"/>
    <w:rsid w:val="006F3D45"/>
    <w:rsid w:val="006F6294"/>
    <w:rsid w:val="00712C02"/>
    <w:rsid w:val="00736789"/>
    <w:rsid w:val="00746AA1"/>
    <w:rsid w:val="00750631"/>
    <w:rsid w:val="00783C5D"/>
    <w:rsid w:val="00786C6D"/>
    <w:rsid w:val="007950FF"/>
    <w:rsid w:val="00796CEB"/>
    <w:rsid w:val="007A00F6"/>
    <w:rsid w:val="007B7F18"/>
    <w:rsid w:val="007E4892"/>
    <w:rsid w:val="007F375A"/>
    <w:rsid w:val="00814244"/>
    <w:rsid w:val="00815385"/>
    <w:rsid w:val="008255E7"/>
    <w:rsid w:val="00833C57"/>
    <w:rsid w:val="0084249F"/>
    <w:rsid w:val="00857870"/>
    <w:rsid w:val="00861D80"/>
    <w:rsid w:val="00863DE9"/>
    <w:rsid w:val="00866913"/>
    <w:rsid w:val="00881971"/>
    <w:rsid w:val="00883551"/>
    <w:rsid w:val="008A2AD6"/>
    <w:rsid w:val="008A460A"/>
    <w:rsid w:val="008B07C0"/>
    <w:rsid w:val="008B1B40"/>
    <w:rsid w:val="008B57D3"/>
    <w:rsid w:val="008D1CDE"/>
    <w:rsid w:val="008F36B1"/>
    <w:rsid w:val="008F5834"/>
    <w:rsid w:val="0090378F"/>
    <w:rsid w:val="00907329"/>
    <w:rsid w:val="00922545"/>
    <w:rsid w:val="009231C9"/>
    <w:rsid w:val="00927754"/>
    <w:rsid w:val="0093014C"/>
    <w:rsid w:val="0093084A"/>
    <w:rsid w:val="00930EEE"/>
    <w:rsid w:val="0093563B"/>
    <w:rsid w:val="00940002"/>
    <w:rsid w:val="00944772"/>
    <w:rsid w:val="009510A7"/>
    <w:rsid w:val="00952E27"/>
    <w:rsid w:val="00973E28"/>
    <w:rsid w:val="0099387F"/>
    <w:rsid w:val="009A1879"/>
    <w:rsid w:val="009A1895"/>
    <w:rsid w:val="009C305A"/>
    <w:rsid w:val="009D7282"/>
    <w:rsid w:val="009F0292"/>
    <w:rsid w:val="00A0132A"/>
    <w:rsid w:val="00A112DB"/>
    <w:rsid w:val="00A35D32"/>
    <w:rsid w:val="00A35D98"/>
    <w:rsid w:val="00A515AB"/>
    <w:rsid w:val="00A61FCA"/>
    <w:rsid w:val="00A641D0"/>
    <w:rsid w:val="00A87A47"/>
    <w:rsid w:val="00AA4DCB"/>
    <w:rsid w:val="00AB4B0F"/>
    <w:rsid w:val="00AB78B9"/>
    <w:rsid w:val="00AC5E8C"/>
    <w:rsid w:val="00AD325C"/>
    <w:rsid w:val="00AD377E"/>
    <w:rsid w:val="00B114B8"/>
    <w:rsid w:val="00B13858"/>
    <w:rsid w:val="00B20C25"/>
    <w:rsid w:val="00B319C6"/>
    <w:rsid w:val="00B341F3"/>
    <w:rsid w:val="00B36E6E"/>
    <w:rsid w:val="00B37093"/>
    <w:rsid w:val="00B67474"/>
    <w:rsid w:val="00B944E3"/>
    <w:rsid w:val="00B9670F"/>
    <w:rsid w:val="00BB4DF5"/>
    <w:rsid w:val="00BD474E"/>
    <w:rsid w:val="00BE0A98"/>
    <w:rsid w:val="00BE757D"/>
    <w:rsid w:val="00C10B7E"/>
    <w:rsid w:val="00C148E7"/>
    <w:rsid w:val="00C84DCE"/>
    <w:rsid w:val="00CA00EB"/>
    <w:rsid w:val="00CB55C8"/>
    <w:rsid w:val="00CC1A46"/>
    <w:rsid w:val="00CC78F9"/>
    <w:rsid w:val="00CE0C21"/>
    <w:rsid w:val="00D0042C"/>
    <w:rsid w:val="00D224E7"/>
    <w:rsid w:val="00D26002"/>
    <w:rsid w:val="00D45826"/>
    <w:rsid w:val="00D81419"/>
    <w:rsid w:val="00D92824"/>
    <w:rsid w:val="00D9763A"/>
    <w:rsid w:val="00DA3D3E"/>
    <w:rsid w:val="00DD48BA"/>
    <w:rsid w:val="00DD7384"/>
    <w:rsid w:val="00DE7EF0"/>
    <w:rsid w:val="00DF130F"/>
    <w:rsid w:val="00DF6E23"/>
    <w:rsid w:val="00E06C33"/>
    <w:rsid w:val="00E26120"/>
    <w:rsid w:val="00E26D38"/>
    <w:rsid w:val="00E42E63"/>
    <w:rsid w:val="00E433B3"/>
    <w:rsid w:val="00E56FB4"/>
    <w:rsid w:val="00E577F5"/>
    <w:rsid w:val="00E776A9"/>
    <w:rsid w:val="00E8192D"/>
    <w:rsid w:val="00E903E9"/>
    <w:rsid w:val="00E90775"/>
    <w:rsid w:val="00EA115D"/>
    <w:rsid w:val="00EB04E4"/>
    <w:rsid w:val="00EC1166"/>
    <w:rsid w:val="00EE4DE7"/>
    <w:rsid w:val="00EE6956"/>
    <w:rsid w:val="00F323D0"/>
    <w:rsid w:val="00F44CE6"/>
    <w:rsid w:val="00F53039"/>
    <w:rsid w:val="00F53915"/>
    <w:rsid w:val="00F54697"/>
    <w:rsid w:val="00F54C20"/>
    <w:rsid w:val="00F57BC8"/>
    <w:rsid w:val="00FA4A12"/>
    <w:rsid w:val="00FA5048"/>
    <w:rsid w:val="00FB2E8C"/>
    <w:rsid w:val="00FC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9CA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23948" w:themeColor="text2" w:themeTint="E6"/>
        <w:sz w:val="24"/>
        <w:szCs w:val="24"/>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paragraph" w:styleId="Heading1">
    <w:name w:val="heading 1"/>
    <w:basedOn w:val="Normal"/>
    <w:next w:val="Normal"/>
    <w:link w:val="Heading1Char"/>
    <w:uiPriority w:val="9"/>
    <w:qFormat/>
    <w:pPr>
      <w:keepNext/>
      <w:keepLines/>
      <w:spacing w:before="280" w:after="120"/>
      <w:outlineLvl w:val="0"/>
    </w:pPr>
    <w:rPr>
      <w:rFonts w:asciiTheme="majorHAnsi" w:eastAsiaTheme="majorEastAsia" w:hAnsiTheme="majorHAnsi" w:cstheme="majorBidi"/>
      <w:b/>
      <w:color w:val="6CA800" w:themeColor="accent1"/>
      <w:sz w:val="3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after="0" w:line="240" w:lineRule="auto"/>
      <w:contextualSpacing/>
    </w:pPr>
    <w:rPr>
      <w:rFonts w:asciiTheme="majorHAnsi" w:eastAsiaTheme="majorEastAsia" w:hAnsiTheme="majorHAnsi" w:cstheme="majorBidi"/>
      <w:color w:val="FFFFFF" w:themeColor="background1"/>
      <w:kern w:val="28"/>
      <w:sz w:val="78"/>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FFFFFF" w:themeColor="background1"/>
      <w:kern w:val="28"/>
      <w:sz w:val="78"/>
      <w:szCs w:val="56"/>
    </w:rPr>
  </w:style>
  <w:style w:type="paragraph" w:styleId="Subtitle">
    <w:name w:val="Subtitle"/>
    <w:basedOn w:val="Normal"/>
    <w:link w:val="SubtitleChar"/>
    <w:uiPriority w:val="11"/>
    <w:qFormat/>
    <w:pPr>
      <w:numPr>
        <w:ilvl w:val="1"/>
      </w:numPr>
      <w:spacing w:after="0"/>
      <w:jc w:val="right"/>
    </w:pPr>
    <w:rPr>
      <w:rFonts w:eastAsiaTheme="minorEastAsia"/>
      <w:sz w:val="32"/>
    </w:rPr>
  </w:style>
  <w:style w:type="character" w:customStyle="1" w:styleId="SubtitleChar">
    <w:name w:val="Subtitle Char"/>
    <w:basedOn w:val="DefaultParagraphFont"/>
    <w:link w:val="Subtitle"/>
    <w:uiPriority w:val="11"/>
    <w:rPr>
      <w:rFonts w:eastAsiaTheme="minorEastAsia"/>
      <w:sz w:val="32"/>
    </w:rPr>
  </w:style>
  <w:style w:type="character" w:styleId="PlaceholderText">
    <w:name w:val="Placeholder Text"/>
    <w:basedOn w:val="DefaultParagraphFont"/>
    <w:uiPriority w:val="99"/>
    <w:semiHidden/>
    <w:rPr>
      <w:color w:val="808080"/>
    </w:rPr>
  </w:style>
  <w:style w:type="paragraph" w:styleId="Date">
    <w:name w:val="Date"/>
    <w:basedOn w:val="Normal"/>
    <w:link w:val="DateChar"/>
    <w:uiPriority w:val="99"/>
    <w:unhideWhenUsed/>
    <w:qFormat/>
    <w:pPr>
      <w:spacing w:after="40"/>
      <w:jc w:val="right"/>
    </w:pPr>
    <w:rPr>
      <w:b/>
      <w:color w:val="6CA800" w:themeColor="accent1"/>
      <w:sz w:val="32"/>
    </w:rPr>
  </w:style>
  <w:style w:type="character" w:customStyle="1" w:styleId="DateChar">
    <w:name w:val="Date Char"/>
    <w:basedOn w:val="DefaultParagraphFont"/>
    <w:link w:val="Date"/>
    <w:uiPriority w:val="99"/>
    <w:rPr>
      <w:b/>
      <w:color w:val="6CA800" w:themeColor="accent1"/>
      <w:sz w:val="32"/>
    </w:rPr>
  </w:style>
  <w:style w:type="paragraph" w:styleId="BlockText">
    <w:name w:val="Block Text"/>
    <w:basedOn w:val="Normal"/>
    <w:uiPriority w:val="99"/>
    <w:unhideWhenUsed/>
    <w:qFormat/>
    <w:pPr>
      <w:spacing w:after="380" w:line="326" w:lineRule="auto"/>
    </w:pPr>
    <w:rPr>
      <w:rFonts w:eastAsiaTheme="minorEastAsia"/>
      <w:iCs/>
      <w:sz w:val="28"/>
    </w:rPr>
  </w:style>
  <w:style w:type="paragraph" w:styleId="Quote">
    <w:name w:val="Quote"/>
    <w:basedOn w:val="Normal"/>
    <w:link w:val="QuoteChar"/>
    <w:uiPriority w:val="29"/>
    <w:qFormat/>
    <w:pPr>
      <w:pBdr>
        <w:top w:val="single" w:sz="8" w:space="10" w:color="auto"/>
        <w:bottom w:val="single" w:sz="8" w:space="10" w:color="auto"/>
      </w:pBdr>
      <w:spacing w:after="240" w:line="312" w:lineRule="auto"/>
      <w:jc w:val="right"/>
    </w:pPr>
    <w:rPr>
      <w:i/>
      <w:iCs/>
      <w:sz w:val="28"/>
    </w:rPr>
  </w:style>
  <w:style w:type="character" w:customStyle="1" w:styleId="QuoteChar">
    <w:name w:val="Quote Char"/>
    <w:basedOn w:val="DefaultParagraphFont"/>
    <w:link w:val="Quote"/>
    <w:uiPriority w:val="29"/>
    <w:rPr>
      <w:i/>
      <w:iCs/>
      <w:sz w:val="28"/>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6CA800" w:themeColor="accent1"/>
      <w:sz w:val="34"/>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sz w:val="24"/>
      <w:szCs w:val="24"/>
    </w:rPr>
  </w:style>
  <w:style w:type="paragraph" w:styleId="IntenseQuote">
    <w:name w:val="Intense Quote"/>
    <w:basedOn w:val="Normal"/>
    <w:link w:val="IntenseQuoteChar"/>
    <w:uiPriority w:val="30"/>
    <w:qFormat/>
    <w:pPr>
      <w:pBdr>
        <w:top w:val="single" w:sz="8" w:space="10" w:color="323948" w:themeColor="text2" w:themeTint="E6"/>
        <w:bottom w:val="single" w:sz="8" w:space="10" w:color="323948" w:themeColor="text2" w:themeTint="E6"/>
      </w:pBdr>
      <w:spacing w:after="240" w:line="312" w:lineRule="auto"/>
      <w:jc w:val="right"/>
    </w:pPr>
    <w:rPr>
      <w:b/>
      <w:i/>
      <w:iCs/>
      <w:sz w:val="28"/>
    </w:rPr>
  </w:style>
  <w:style w:type="character" w:customStyle="1" w:styleId="IntenseQuoteChar">
    <w:name w:val="Intense Quote Char"/>
    <w:basedOn w:val="DefaultParagraphFont"/>
    <w:link w:val="IntenseQuote"/>
    <w:uiPriority w:val="30"/>
    <w:rPr>
      <w:b/>
      <w:i/>
      <w:iCs/>
      <w:sz w:val="28"/>
    </w:rPr>
  </w:style>
  <w:style w:type="paragraph" w:customStyle="1" w:styleId="Recipient">
    <w:name w:val="Recipient"/>
    <w:basedOn w:val="Normal"/>
    <w:uiPriority w:val="10"/>
    <w:qFormat/>
    <w:pPr>
      <w:spacing w:before="1760" w:after="0"/>
      <w:ind w:left="2880"/>
    </w:pPr>
    <w:rPr>
      <w:b/>
    </w:rPr>
  </w:style>
  <w:style w:type="paragraph" w:customStyle="1" w:styleId="Address">
    <w:name w:val="Address"/>
    <w:basedOn w:val="Normal"/>
    <w:uiPriority w:val="10"/>
    <w:qFormat/>
    <w:pPr>
      <w:ind w:left="2880"/>
      <w:contextualSpacing/>
    </w:pPr>
  </w:style>
  <w:style w:type="paragraph" w:customStyle="1" w:styleId="ContactInfo">
    <w:name w:val="Contact Info"/>
    <w:basedOn w:val="Normal"/>
    <w:uiPriority w:val="10"/>
    <w:qFormat/>
    <w:pPr>
      <w:contextualSpacing/>
    </w:pPr>
  </w:style>
  <w:style w:type="paragraph" w:customStyle="1" w:styleId="Company">
    <w:name w:val="Company"/>
    <w:basedOn w:val="Normal"/>
    <w:uiPriority w:val="10"/>
    <w:qFormat/>
    <w:pPr>
      <w:pBdr>
        <w:top w:val="single" w:sz="24" w:space="18" w:color="323948" w:themeColor="text2" w:themeTint="E6"/>
      </w:pBdr>
      <w:spacing w:after="0"/>
    </w:pPr>
    <w:rPr>
      <w:b/>
      <w:color w:val="6CA800" w:themeColor="accent1"/>
      <w:sz w:val="3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Introduction">
    <w:name w:val="Introduction"/>
    <w:basedOn w:val="Normal"/>
    <w:link w:val="IntroductionChar"/>
    <w:uiPriority w:val="3"/>
    <w:qFormat/>
    <w:pPr>
      <w:spacing w:after="380" w:line="319" w:lineRule="auto"/>
    </w:pPr>
    <w:rPr>
      <w:sz w:val="28"/>
      <w:lang w:eastAsia="en-US"/>
    </w:rPr>
  </w:style>
  <w:style w:type="character" w:customStyle="1" w:styleId="IntroductionChar">
    <w:name w:val="Introduction Char"/>
    <w:basedOn w:val="DefaultParagraphFont"/>
    <w:link w:val="Introduction"/>
    <w:uiPriority w:val="3"/>
    <w:rPr>
      <w:sz w:val="28"/>
      <w:lang w:eastAsia="en-US"/>
    </w:rPr>
  </w:style>
  <w:style w:type="paragraph" w:styleId="ListParagraph">
    <w:name w:val="List Paragraph"/>
    <w:basedOn w:val="Normal"/>
    <w:uiPriority w:val="34"/>
    <w:unhideWhenUsed/>
    <w:qFormat/>
    <w:rsid w:val="00AB78B9"/>
    <w:pPr>
      <w:ind w:left="720"/>
      <w:contextualSpacing/>
    </w:pPr>
  </w:style>
  <w:style w:type="character" w:styleId="Hyperlink">
    <w:name w:val="Hyperlink"/>
    <w:basedOn w:val="DefaultParagraphFont"/>
    <w:uiPriority w:val="99"/>
    <w:unhideWhenUsed/>
    <w:rsid w:val="00245409"/>
    <w:rPr>
      <w:color w:val="36C0CA" w:themeColor="hyperlink"/>
      <w:u w:val="single"/>
    </w:rPr>
  </w:style>
  <w:style w:type="character" w:styleId="UnresolvedMention">
    <w:name w:val="Unresolved Mention"/>
    <w:basedOn w:val="DefaultParagraphFont"/>
    <w:uiPriority w:val="99"/>
    <w:rsid w:val="002454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8936">
      <w:bodyDiv w:val="1"/>
      <w:marLeft w:val="0"/>
      <w:marRight w:val="0"/>
      <w:marTop w:val="0"/>
      <w:marBottom w:val="0"/>
      <w:divBdr>
        <w:top w:val="none" w:sz="0" w:space="0" w:color="auto"/>
        <w:left w:val="none" w:sz="0" w:space="0" w:color="auto"/>
        <w:bottom w:val="none" w:sz="0" w:space="0" w:color="auto"/>
        <w:right w:val="none" w:sz="0" w:space="0" w:color="auto"/>
      </w:divBdr>
    </w:div>
    <w:div w:id="444230292">
      <w:bodyDiv w:val="1"/>
      <w:marLeft w:val="0"/>
      <w:marRight w:val="0"/>
      <w:marTop w:val="0"/>
      <w:marBottom w:val="0"/>
      <w:divBdr>
        <w:top w:val="none" w:sz="0" w:space="0" w:color="auto"/>
        <w:left w:val="none" w:sz="0" w:space="0" w:color="auto"/>
        <w:bottom w:val="none" w:sz="0" w:space="0" w:color="auto"/>
        <w:right w:val="none" w:sz="0" w:space="0" w:color="auto"/>
      </w:divBdr>
    </w:div>
    <w:div w:id="742486760">
      <w:bodyDiv w:val="1"/>
      <w:marLeft w:val="0"/>
      <w:marRight w:val="0"/>
      <w:marTop w:val="0"/>
      <w:marBottom w:val="0"/>
      <w:divBdr>
        <w:top w:val="none" w:sz="0" w:space="0" w:color="auto"/>
        <w:left w:val="none" w:sz="0" w:space="0" w:color="auto"/>
        <w:bottom w:val="none" w:sz="0" w:space="0" w:color="auto"/>
        <w:right w:val="none" w:sz="0" w:space="0" w:color="auto"/>
      </w:divBdr>
      <w:divsChild>
        <w:div w:id="1643921550">
          <w:marLeft w:val="0"/>
          <w:marRight w:val="0"/>
          <w:marTop w:val="0"/>
          <w:marBottom w:val="0"/>
          <w:divBdr>
            <w:top w:val="none" w:sz="0" w:space="0" w:color="auto"/>
            <w:left w:val="none" w:sz="0" w:space="0" w:color="auto"/>
            <w:bottom w:val="none" w:sz="0" w:space="0" w:color="auto"/>
            <w:right w:val="none" w:sz="0" w:space="0" w:color="auto"/>
          </w:divBdr>
        </w:div>
      </w:divsChild>
    </w:div>
    <w:div w:id="1273591519">
      <w:bodyDiv w:val="1"/>
      <w:marLeft w:val="0"/>
      <w:marRight w:val="0"/>
      <w:marTop w:val="0"/>
      <w:marBottom w:val="0"/>
      <w:divBdr>
        <w:top w:val="none" w:sz="0" w:space="0" w:color="auto"/>
        <w:left w:val="none" w:sz="0" w:space="0" w:color="auto"/>
        <w:bottom w:val="none" w:sz="0" w:space="0" w:color="auto"/>
        <w:right w:val="none" w:sz="0" w:space="0" w:color="auto"/>
      </w:divBdr>
      <w:divsChild>
        <w:div w:id="1031224463">
          <w:marLeft w:val="0"/>
          <w:marRight w:val="0"/>
          <w:marTop w:val="0"/>
          <w:marBottom w:val="0"/>
          <w:divBdr>
            <w:top w:val="none" w:sz="0" w:space="0" w:color="auto"/>
            <w:left w:val="none" w:sz="0" w:space="0" w:color="auto"/>
            <w:bottom w:val="none" w:sz="0" w:space="0" w:color="auto"/>
            <w:right w:val="none" w:sz="0" w:space="0" w:color="auto"/>
          </w:divBdr>
        </w:div>
      </w:divsChild>
    </w:div>
    <w:div w:id="1669750314">
      <w:bodyDiv w:val="1"/>
      <w:marLeft w:val="0"/>
      <w:marRight w:val="0"/>
      <w:marTop w:val="0"/>
      <w:marBottom w:val="0"/>
      <w:divBdr>
        <w:top w:val="none" w:sz="0" w:space="0" w:color="auto"/>
        <w:left w:val="none" w:sz="0" w:space="0" w:color="auto"/>
        <w:bottom w:val="none" w:sz="0" w:space="0" w:color="auto"/>
        <w:right w:val="none" w:sz="0" w:space="0" w:color="auto"/>
      </w:divBdr>
    </w:div>
    <w:div w:id="1890024875">
      <w:bodyDiv w:val="1"/>
      <w:marLeft w:val="0"/>
      <w:marRight w:val="0"/>
      <w:marTop w:val="0"/>
      <w:marBottom w:val="0"/>
      <w:divBdr>
        <w:top w:val="none" w:sz="0" w:space="0" w:color="auto"/>
        <w:left w:val="none" w:sz="0" w:space="0" w:color="auto"/>
        <w:bottom w:val="none" w:sz="0" w:space="0" w:color="auto"/>
        <w:right w:val="none" w:sz="0" w:space="0" w:color="auto"/>
      </w:divBdr>
      <w:divsChild>
        <w:div w:id="754209777">
          <w:marLeft w:val="0"/>
          <w:marRight w:val="0"/>
          <w:marTop w:val="0"/>
          <w:marBottom w:val="0"/>
          <w:divBdr>
            <w:top w:val="none" w:sz="0" w:space="0" w:color="auto"/>
            <w:left w:val="none" w:sz="0" w:space="0" w:color="auto"/>
            <w:bottom w:val="none" w:sz="0" w:space="0" w:color="auto"/>
            <w:right w:val="none" w:sz="0" w:space="0" w:color="auto"/>
          </w:divBdr>
        </w:div>
      </w:divsChild>
    </w:div>
    <w:div w:id="213609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4">
      <a:dk1>
        <a:sysClr val="windowText" lastClr="000000"/>
      </a:dk1>
      <a:lt1>
        <a:sysClr val="window" lastClr="FFFFFF"/>
      </a:lt1>
      <a:dk2>
        <a:srgbClr val="212630"/>
      </a:dk2>
      <a:lt2>
        <a:srgbClr val="F6F6F7"/>
      </a:lt2>
      <a:accent1>
        <a:srgbClr val="6CA800"/>
      </a:accent1>
      <a:accent2>
        <a:srgbClr val="E4D238"/>
      </a:accent2>
      <a:accent3>
        <a:srgbClr val="36C0CA"/>
      </a:accent3>
      <a:accent4>
        <a:srgbClr val="E25D52"/>
      </a:accent4>
      <a:accent5>
        <a:srgbClr val="E8993C"/>
      </a:accent5>
      <a:accent6>
        <a:srgbClr val="91669C"/>
      </a:accent6>
      <a:hlink>
        <a:srgbClr val="36C0CA"/>
      </a:hlink>
      <a:folHlink>
        <a:srgbClr val="91669C"/>
      </a:folHlink>
    </a:clrScheme>
    <a:fontScheme name="Times New Roman">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2E2E405031D74DB051ADDB3D34E572" ma:contentTypeVersion="5" ma:contentTypeDescription="Create a new document." ma:contentTypeScope="" ma:versionID="e0009f9404bcb9590f313d2c358460f1">
  <xsd:schema xmlns:xsd="http://www.w3.org/2001/XMLSchema" xmlns:xs="http://www.w3.org/2001/XMLSchema" xmlns:p="http://schemas.microsoft.com/office/2006/metadata/properties" xmlns:ns2="498267d4-2a5a-4c72-99d3-cf7236a95ce8" targetNamespace="http://schemas.microsoft.com/office/2006/metadata/properties" ma:root="true" ma:fieldsID="06e76fce95f74677884cb27b0c6533f2" ns2:_="">
    <xsd:import namespace="498267d4-2a5a-4c72-99d3-cf7236a95ce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8267d4-2a5a-4c72-99d3-cf7236a95ce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498267d4-2a5a-4c72-99d3-cf7236a95ce8">CTQFD2CFPMXN-979-695</_dlc_DocId>
    <_dlc_DocIdUrl xmlns="498267d4-2a5a-4c72-99d3-cf7236a95ce8">
      <Url>https://msft.spoppe.com/teams/cpub/teams/Consumer/templates/_layouts/15/DocIdRedir.aspx?ID=CTQFD2CFPMXN-979-695</Url>
      <Description>CTQFD2CFPMXN-979-69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A286F4A-A27C-4F7B-A59E-9C2B8CF0F884}">
  <ds:schemaRefs>
    <ds:schemaRef ds:uri="http://schemas.microsoft.com/sharepoint/v3/contenttype/forms"/>
  </ds:schemaRefs>
</ds:datastoreItem>
</file>

<file path=customXml/itemProps2.xml><?xml version="1.0" encoding="utf-8"?>
<ds:datastoreItem xmlns:ds="http://schemas.openxmlformats.org/officeDocument/2006/customXml" ds:itemID="{BC19B97D-CAC9-488B-AC81-BD3290136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8267d4-2a5a-4c72-99d3-cf7236a95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3DEB9F-FC0C-402E-832B-8D75170F9BB8}">
  <ds:schemaRefs>
    <ds:schemaRef ds:uri="http://schemas.microsoft.com/office/2006/metadata/properties"/>
    <ds:schemaRef ds:uri="http://schemas.microsoft.com/office/infopath/2007/PartnerControls"/>
    <ds:schemaRef ds:uri="498267d4-2a5a-4c72-99d3-cf7236a95ce8"/>
  </ds:schemaRefs>
</ds:datastoreItem>
</file>

<file path=customXml/itemProps4.xml><?xml version="1.0" encoding="utf-8"?>
<ds:datastoreItem xmlns:ds="http://schemas.openxmlformats.org/officeDocument/2006/customXml" ds:itemID="{D987D29E-76DE-4E45-A640-C5EEE9968B4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927</TotalTime>
  <Pages>4</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it.ruekit@email.saintleo.edu</dc:creator>
  <cp:keywords/>
  <dc:description/>
  <cp:lastModifiedBy>Peter Pappalardo</cp:lastModifiedBy>
  <cp:revision>13</cp:revision>
  <cp:lastPrinted>2014-12-16T20:29:00Z</cp:lastPrinted>
  <dcterms:created xsi:type="dcterms:W3CDTF">2019-04-19T15:02:00Z</dcterms:created>
  <dcterms:modified xsi:type="dcterms:W3CDTF">2019-04-2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26a3654-a434-4e00-940f-10ffca04c7fd</vt:lpwstr>
  </property>
  <property fmtid="{D5CDD505-2E9C-101B-9397-08002B2CF9AE}" pid="3" name="ContentTypeId">
    <vt:lpwstr>0x010100012E2E405031D74DB051ADDB3D34E572</vt:lpwstr>
  </property>
  <property fmtid="{D5CDD505-2E9C-101B-9397-08002B2CF9AE}" pid="4" name="AssetID">
    <vt:lpwstr>TF10002064</vt:lpwstr>
  </property>
</Properties>
</file>